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3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QW7FQAhDrV6A+9/SN6A8T9VNN5Vg8efnJ5kskMHGjPrPsj7qm6RSeX5d2fhLf9d/v2mCdEkTTbzNtY2nKnlwtTqbg3j2wJLP4k3pJib3g3ipmgnqi/pB6e864DeymTyB+DbLfP1gDidONbf4hom5I+o8tviMnPMPzDW/nlThdZCNrkfUW36bBo5wftLf6g9qBUiKt+YXtUxr2DSI9nxQQuyFRbp7vUQnTqvhWfv+MCpR/G+v5xoingPCr/fxQi9BW4/iPT4uA7Lp4q3+HGDDCNNpj6/h17H8WSf1w2CMaKLGtZ6pHJb6NHPgzzG+DJI66LcMuFc7euXifPBGXNcFv6ByphH188l5AyeAkgu9YAZQEq+XT84H8YH4lS7OBxgLHl0R9l5/n3ve/QYw6Gp5DUFbA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t's actually feasible using the hacked up version of the Evernote</w:t>
      </w:r>
      <w:r>
        <w:t xml:space="preserve"> </w:t>
      </w:r>
      <w:r>
        <w:t xml:space="preserve">clipper I made for the Antique Reader hack. It allows you to pass in</w:t>
      </w:r>
      <w:r>
        <w:t xml:space="preserve"> </w:t>
      </w:r>
      <w:r>
        <w:t xml:space="preserve">your own title and url, then handles the clipping part on its own. I'll</w:t>
      </w:r>
      <w:r>
        <w:t xml:space="preserve"> </w:t>
      </w:r>
      <w:r>
        <w:t xml:space="preserve">see if I can make the time to cut this together with that and make a</w:t>
      </w:r>
      <w:r>
        <w:t xml:space="preserve"> </w:t>
      </w:r>
      <w:r>
        <w:t xml:space="preserve">single-keystroke Reader-&gt;Evernote extension :).</w:t>
      </w:r>
    </w:p>
    <w:bookmarkStart w:id="33" w:name="lagav-sep-22-2010-0623-pm"/>
    <w:p>
      <w:pPr>
        <w:pStyle w:val="Heading2"/>
      </w:pPr>
      <w:r>
        <w:t xml:space="preserve">LagaV —</w:t>
      </w:r>
      <w:r>
        <w:t xml:space="preserve"> </w:t>
      </w:r>
      <w:hyperlink r:id="rId24">
        <w:r>
          <w:rPr>
            <w:rStyle w:val="Hyperlink"/>
          </w:rPr>
          <w:t xml:space="preserve">Sep 22, 2010 06:23 pm</w:t>
        </w:r>
      </w:hyperlink>
    </w:p>
    <w:p>
      <w:pPr>
        <w:pStyle w:val="FirstParagraph"/>
      </w:pPr>
      <w:r>
        <w:t xml:space="preserve">Do you still think that you'll find time to put this together?</w:t>
      </w:r>
    </w:p>
    <w:p>
      <w:pPr>
        <w:pStyle w:val="BodyText"/>
      </w:pPr>
      <w:r>
        <w:t xml:space="preserve">I really would love it.</w:t>
      </w:r>
    </w:p>
    <w:p>
      <w:pPr>
        <w:pStyle w:val="BodyText"/>
      </w:pPr>
      <w:r>
        <w:t xml:space="preserve">Thanks,</w:t>
      </w:r>
    </w:p>
    <w:p>
      <w:pPr>
        <w:pStyle w:val="BodyText"/>
      </w:pPr>
      <w:r>
        <w:t xml:space="preserve">LagaV</w:t>
      </w:r>
    </w:p>
    <w:bookmarkStart w:id="32" w:name="btadmin-sep-22-2010-0625-pm"/>
    <w:p>
      <w:pPr>
        <w:pStyle w:val="Heading3"/>
      </w:pPr>
      <w:r>
        <w:t xml:space="preserve">btadmin —</w:t>
      </w:r>
      <w:r>
        <w:t xml:space="preserve"> </w:t>
      </w:r>
      <w:hyperlink r:id="rId25">
        <w:r>
          <w:rPr>
            <w:rStyle w:val="Hyperlink"/>
          </w:rPr>
          <w:t xml:space="preserve">Sep 22, 2010 06:25 pm</w:t>
        </w:r>
      </w:hyperlink>
    </w:p>
    <w:p>
      <w:pPr>
        <w:pStyle w:val="FirstParagraph"/>
      </w:pPr>
      <w:r>
        <w:t xml:space="preserve">The new Evernote clipper that came out last week will actually make it</w:t>
      </w:r>
      <w:r>
        <w:t xml:space="preserve"> </w:t>
      </w:r>
      <w:r>
        <w:t xml:space="preserve">even easier, I think. I'll definitely try to take a look at it this</w:t>
      </w:r>
      <w:r>
        <w:t xml:space="preserve"> </w:t>
      </w:r>
      <w:r>
        <w:t xml:space="preserve">weekend. Adding to the to-do list :).</w:t>
      </w:r>
    </w:p>
    <w:bookmarkStart w:id="27" w:name="lagav-sep-24-2010-0758-pm"/>
    <w:p>
      <w:pPr>
        <w:pStyle w:val="Heading4"/>
      </w:pPr>
      <w:r>
        <w:t xml:space="preserve">LagaV —</w:t>
      </w:r>
      <w:r>
        <w:t xml:space="preserve"> </w:t>
      </w:r>
      <w:hyperlink r:id="rId26">
        <w:r>
          <w:rPr>
            <w:rStyle w:val="Hyperlink"/>
          </w:rPr>
          <w:t xml:space="preserve">Sep 24, 2010 07:58 pm</w:t>
        </w:r>
      </w:hyperlink>
    </w:p>
    <w:p>
      <w:pPr>
        <w:pStyle w:val="FirstParagraph"/>
      </w:pPr>
      <w:r>
        <w:t xml:space="preserve">Cool! I'm looking forward to Monday. Many thanks.</w:t>
      </w:r>
    </w:p>
    <w:bookmarkEnd w:id="27"/>
    <w:bookmarkStart w:id="29" w:name="lagav-nov-23-2010-0834-pm"/>
    <w:p>
      <w:pPr>
        <w:pStyle w:val="Heading4"/>
      </w:pPr>
      <w:r>
        <w:t xml:space="preserve">LagaV —</w:t>
      </w:r>
      <w:r>
        <w:t xml:space="preserve"> </w:t>
      </w:r>
      <w:hyperlink r:id="rId28">
        <w:r>
          <w:rPr>
            <w:rStyle w:val="Hyperlink"/>
          </w:rPr>
          <w:t xml:space="preserve">Nov 23, 2010 08:34 pm</w:t>
        </w:r>
      </w:hyperlink>
    </w:p>
    <w:p>
      <w:pPr>
        <w:pStyle w:val="FirstParagraph"/>
      </w:pPr>
      <w:r>
        <w:t xml:space="preserve">Is there still hope to see some kind of tool for Instapaper / Google</w:t>
      </w:r>
      <w:r>
        <w:t xml:space="preserve"> </w:t>
      </w:r>
      <w:r>
        <w:t xml:space="preserve">Reader / Evernote data archiving?</w:t>
      </w:r>
    </w:p>
    <w:bookmarkEnd w:id="29"/>
    <w:bookmarkStart w:id="31" w:name="btadmin-nov-23-2010-0930-pm"/>
    <w:p>
      <w:pPr>
        <w:pStyle w:val="Heading4"/>
      </w:pPr>
      <w:r>
        <w:t xml:space="preserve">btadmin —</w:t>
      </w:r>
      <w:r>
        <w:t xml:space="preserve"> </w:t>
      </w:r>
      <w:hyperlink r:id="rId30">
        <w:r>
          <w:rPr>
            <w:rStyle w:val="Hyperlink"/>
          </w:rPr>
          <w:t xml:space="preserve">Nov 23, 2010 09:30 pm</w:t>
        </w:r>
      </w:hyperlink>
    </w:p>
    <w:p>
      <w:pPr>
        <w:pStyle w:val="FirstParagraph"/>
      </w:pPr>
      <w:r>
        <w:t xml:space="preserve">It could happen, but I'm juggling way too much right now to make any</w:t>
      </w:r>
      <w:r>
        <w:t xml:space="preserve"> </w:t>
      </w:r>
      <w:r>
        <w:t xml:space="preserve">promises. Definitely still on the project list, thoug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d10ff26-4208-11e9-9d31-040140774501/single-keystroke-instapaper-in-google-reader-brettterpstra-com#5d10ff37-4208-11e9-9d31-040140774501" TargetMode="External" /><Relationship Type="http://schemas.openxmlformats.org/officeDocument/2006/relationships/hyperlink" Id="rId25" Target="https://my.remarkbox.com/5d10ff26-4208-11e9-9d31-040140774501/single-keystroke-instapaper-in-google-reader-brettterpstra-com#5d10ff38-4208-11e9-9d31-040140774501" TargetMode="External" /><Relationship Type="http://schemas.openxmlformats.org/officeDocument/2006/relationships/hyperlink" Id="rId26" Target="https://my.remarkbox.com/5d10ff26-4208-11e9-9d31-040140774501/single-keystroke-instapaper-in-google-reader-brettterpstra-com#5d10ff39-4208-11e9-9d31-040140774501" TargetMode="External" /><Relationship Type="http://schemas.openxmlformats.org/officeDocument/2006/relationships/hyperlink" Id="rId28" Target="https://my.remarkbox.com/5d10ff26-4208-11e9-9d31-040140774501/single-keystroke-instapaper-in-google-reader-brettterpstra-com#5d10ff3a-4208-11e9-9d31-040140774501" TargetMode="External" /><Relationship Type="http://schemas.openxmlformats.org/officeDocument/2006/relationships/hyperlink" Id="rId30" Target="https://my.remarkbox.com/5d10ff26-4208-11e9-9d31-040140774501/single-keystroke-instapaper-in-google-reader-brettterpstra-com#5d10ff3b-4208-11e9-9d31-040140774501" TargetMode="External" /><Relationship Type="http://schemas.openxmlformats.org/officeDocument/2006/relationships/hyperlink" Id="rId20" Target="https://my.remarkbox.com/5d10ff3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d10ff26-4208-11e9-9d31-040140774501/single-keystroke-instapaper-in-google-reader-brettterpstra-com#5d10ff37-4208-11e9-9d31-040140774501" TargetMode="External" /><Relationship Type="http://schemas.openxmlformats.org/officeDocument/2006/relationships/hyperlink" Id="rId25" Target="https://my.remarkbox.com/5d10ff26-4208-11e9-9d31-040140774501/single-keystroke-instapaper-in-google-reader-brettterpstra-com#5d10ff38-4208-11e9-9d31-040140774501" TargetMode="External" /><Relationship Type="http://schemas.openxmlformats.org/officeDocument/2006/relationships/hyperlink" Id="rId26" Target="https://my.remarkbox.com/5d10ff26-4208-11e9-9d31-040140774501/single-keystroke-instapaper-in-google-reader-brettterpstra-com#5d10ff39-4208-11e9-9d31-040140774501" TargetMode="External" /><Relationship Type="http://schemas.openxmlformats.org/officeDocument/2006/relationships/hyperlink" Id="rId28" Target="https://my.remarkbox.com/5d10ff26-4208-11e9-9d31-040140774501/single-keystroke-instapaper-in-google-reader-brettterpstra-com#5d10ff3a-4208-11e9-9d31-040140774501" TargetMode="External" /><Relationship Type="http://schemas.openxmlformats.org/officeDocument/2006/relationships/hyperlink" Id="rId30" Target="https://my.remarkbox.com/5d10ff26-4208-11e9-9d31-040140774501/single-keystroke-instapaper-in-google-reader-brettterpstra-com#5d10ff3b-4208-11e9-9d31-040140774501" TargetMode="External" /><Relationship Type="http://schemas.openxmlformats.org/officeDocument/2006/relationships/hyperlink" Id="rId20" Target="https://my.remarkbox.com/5d10ff3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35</dc:title>
  <dc:creator/>
  <cp:keywords/>
  <dcterms:created xsi:type="dcterms:W3CDTF">2026-05-09T09:55:08Z</dcterms:created>
  <dcterms:modified xsi:type="dcterms:W3CDTF">2026-05-09T09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